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5C336" w14:textId="77777777" w:rsidR="00CA3406" w:rsidRDefault="00CA3406" w:rsidP="00CA3406">
      <w:r>
        <w:rPr>
          <w:b/>
        </w:rPr>
        <w:t>Hello World</w:t>
      </w:r>
      <w:r>
        <w:rPr>
          <w:bCs/>
        </w:rPr>
        <w:t>,</w:t>
      </w:r>
      <w:r>
        <w:t xml:space="preserve"> is used to introduce many new programming language examples in this case it is an introduction to the </w:t>
      </w:r>
      <w:r>
        <w:rPr>
          <w:b/>
        </w:rPr>
        <w:t>Universal Windows Platform</w:t>
      </w:r>
      <w:r>
        <w:t xml:space="preserve"> where a message will be displayed on screen when a </w:t>
      </w:r>
      <w:r>
        <w:rPr>
          <w:b/>
        </w:rPr>
        <w:t>Button</w:t>
      </w:r>
      <w:r>
        <w:t xml:space="preserve"> is clicked</w:t>
      </w:r>
    </w:p>
    <w:p w14:paraId="70FE9F2B" w14:textId="77777777" w:rsidR="00CA3406" w:rsidRDefault="00CA3406" w:rsidP="00CA3406">
      <w:pPr>
        <w:pStyle w:val="Heading2"/>
      </w:pPr>
      <w:bookmarkStart w:id="0" w:name="step-1"/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9"/>
        <w:gridCol w:w="5137"/>
      </w:tblGrid>
      <w:tr w:rsidR="00CA3406" w14:paraId="32F3CE1C" w14:textId="77777777" w:rsidTr="00EA6160">
        <w:tc>
          <w:tcPr>
            <w:tcW w:w="5341" w:type="dxa"/>
            <w:vAlign w:val="center"/>
          </w:tcPr>
          <w:bookmarkEnd w:id="0"/>
          <w:p w14:paraId="732D296E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52B1E1" wp14:editId="347ECB52">
                  <wp:extent cx="2613600" cy="65880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9B680F" w14:textId="77777777" w:rsidR="00CA3406" w:rsidRDefault="00CA3406" w:rsidP="00EA6160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CA3406" w14:paraId="38A03E23" w14:textId="77777777" w:rsidTr="00EA6160">
        <w:tc>
          <w:tcPr>
            <w:tcW w:w="5341" w:type="dxa"/>
            <w:vAlign w:val="center"/>
          </w:tcPr>
          <w:p w14:paraId="4E36C6A9" w14:textId="77777777" w:rsidR="00CA3406" w:rsidRDefault="00CA3406" w:rsidP="00EA616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4AE6AC" wp14:editId="7780452C">
                  <wp:extent cx="2966400" cy="547200"/>
                  <wp:effectExtent l="0" t="0" r="0" b="0"/>
                  <wp:docPr id="289" name="Picture 28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702DF8" w14:textId="77777777" w:rsidR="00CA3406" w:rsidRDefault="00CA3406" w:rsidP="00EA6160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>
              <w:rPr>
                <w:b/>
              </w:rPr>
              <w:t>HelloWorld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CA3406" w14:paraId="3B620115" w14:textId="77777777" w:rsidTr="00EA6160">
        <w:tc>
          <w:tcPr>
            <w:tcW w:w="5341" w:type="dxa"/>
            <w:vAlign w:val="center"/>
          </w:tcPr>
          <w:p w14:paraId="767CA3A5" w14:textId="77777777" w:rsidR="00CA3406" w:rsidRDefault="00CA3406" w:rsidP="00EA616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EAB062" wp14:editId="5C7D5BC4">
                  <wp:extent cx="3114000" cy="1069200"/>
                  <wp:effectExtent l="0" t="0" r="0" b="0"/>
                  <wp:docPr id="291" name="Picture 291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9EF677" w14:textId="77777777" w:rsidR="00CA3406" w:rsidRDefault="00CA3406" w:rsidP="00EA6160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39D051E7" w14:textId="77777777" w:rsidR="00CA3406" w:rsidRDefault="00CA3406" w:rsidP="00CA3406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07E2EB81" w14:textId="77777777" w:rsidR="00CA3406" w:rsidRDefault="00CA3406" w:rsidP="00CA3406">
      <w:pPr>
        <w:pStyle w:val="Heading2"/>
      </w:pPr>
      <w:bookmarkStart w:id="1" w:name="step-2"/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CA3406" w14:paraId="0D0D75A4" w14:textId="77777777" w:rsidTr="00EA6160">
        <w:tc>
          <w:tcPr>
            <w:tcW w:w="5341" w:type="dxa"/>
            <w:vAlign w:val="center"/>
          </w:tcPr>
          <w:p w14:paraId="27716C83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03668EF" wp14:editId="526486E5">
                  <wp:extent cx="2638800" cy="1828800"/>
                  <wp:effectExtent l="0" t="0" r="0" b="0"/>
                  <wp:docPr id="25" name="Picture 2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55C9D5B" w14:textId="77777777" w:rsidR="00CA3406" w:rsidRDefault="00CA3406" w:rsidP="00EA6160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5866D64A" w14:textId="77777777" w:rsidR="00CA3406" w:rsidRDefault="00CA3406" w:rsidP="00CA3406">
      <w:pPr>
        <w:pStyle w:val="Heading2"/>
      </w:pPr>
      <w:bookmarkStart w:id="2" w:name="step-3"/>
      <w:bookmarkEnd w:id="1"/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CA3406" w14:paraId="5AA79A79" w14:textId="77777777" w:rsidTr="00EA6160">
        <w:tc>
          <w:tcPr>
            <w:tcW w:w="5341" w:type="dxa"/>
            <w:vAlign w:val="center"/>
          </w:tcPr>
          <w:p w14:paraId="7C37BA2F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597D282" wp14:editId="5C73C4D4">
                  <wp:extent cx="2473200" cy="496800"/>
                  <wp:effectExtent l="0" t="0" r="0" b="0"/>
                  <wp:docPr id="26" name="Picture 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0EE8D19" w14:textId="77777777" w:rsidR="00CA3406" w:rsidRDefault="00CA3406" w:rsidP="00EA6160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ADDFC1B" w14:textId="77777777" w:rsidR="00CA3406" w:rsidRDefault="00CA3406" w:rsidP="00CA3406">
      <w:pPr>
        <w:pStyle w:val="Heading2"/>
      </w:pPr>
      <w:bookmarkStart w:id="3" w:name="step-4"/>
      <w:bookmarkEnd w:id="2"/>
      <w:r>
        <w:lastRenderedPageBreak/>
        <w:t>Step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0"/>
        <w:gridCol w:w="5186"/>
      </w:tblGrid>
      <w:tr w:rsidR="00CA3406" w14:paraId="3B792054" w14:textId="77777777" w:rsidTr="00EA6160">
        <w:tc>
          <w:tcPr>
            <w:tcW w:w="5341" w:type="dxa"/>
            <w:vAlign w:val="center"/>
          </w:tcPr>
          <w:bookmarkEnd w:id="3"/>
          <w:p w14:paraId="611D8F8B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52DFBE" wp14:editId="665E56FC">
                  <wp:extent cx="2235600" cy="964800"/>
                  <wp:effectExtent l="0" t="0" r="0" b="0"/>
                  <wp:docPr id="27" name="Picture 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vs2019-uwp-hello-world-toolbox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600" cy="96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618AB86" w14:textId="77777777" w:rsidR="00CA3406" w:rsidRDefault="00CA3406" w:rsidP="00EA6160">
            <w:r>
              <w:t xml:space="preserve">In the </w:t>
            </w:r>
            <w:r>
              <w:rPr>
                <w:b/>
              </w:rPr>
              <w:t>Toolbox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from </w:t>
            </w:r>
            <w:r>
              <w:rPr>
                <w:b/>
              </w:rPr>
              <w:t>Common XAML Controls</w:t>
            </w:r>
            <w:r>
              <w:t xml:space="preserve">, double-click </w:t>
            </w:r>
            <w:r>
              <w:rPr>
                <w:b/>
              </w:rPr>
              <w:t>Button</w:t>
            </w:r>
            <w:r>
              <w:t xml:space="preserve"> to add it to the </w:t>
            </w:r>
            <w:r>
              <w:rPr>
                <w:b/>
              </w:rPr>
              <w:t>Design</w:t>
            </w:r>
            <w:r>
              <w:t xml:space="preserve"> View</w:t>
            </w:r>
          </w:p>
        </w:tc>
      </w:tr>
    </w:tbl>
    <w:p w14:paraId="30D9F887" w14:textId="77777777" w:rsidR="00CA3406" w:rsidRDefault="00CA3406" w:rsidP="00CA3406">
      <w:pPr>
        <w:pStyle w:val="BlockQuote"/>
      </w:pPr>
      <w:proofErr w:type="spellStart"/>
      <w:r>
        <w:rPr>
          <w:b/>
        </w:rPr>
        <w:t>MainPage.xaml</w:t>
      </w:r>
      <w:proofErr w:type="spellEnd"/>
      <w:r>
        <w:t xml:space="preserve"> makes up the look of the application by placing </w:t>
      </w:r>
      <w:r>
        <w:rPr>
          <w:b/>
        </w:rPr>
        <w:t>Controls</w:t>
      </w:r>
      <w:r>
        <w:t xml:space="preserve"> on the </w:t>
      </w:r>
      <w:r>
        <w:rPr>
          <w:b/>
        </w:rPr>
        <w:t>Design</w:t>
      </w:r>
      <w:r>
        <w:t xml:space="preserve"> View</w:t>
      </w:r>
    </w:p>
    <w:p w14:paraId="35202DDB" w14:textId="77777777" w:rsidR="00CA3406" w:rsidRDefault="00CA3406" w:rsidP="00CA3406">
      <w:pPr>
        <w:pStyle w:val="Heading2"/>
      </w:pPr>
      <w:bookmarkStart w:id="4" w:name="step-5"/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5"/>
        <w:gridCol w:w="5181"/>
      </w:tblGrid>
      <w:tr w:rsidR="00CA3406" w14:paraId="0512D102" w14:textId="77777777" w:rsidTr="00EA6160">
        <w:tc>
          <w:tcPr>
            <w:tcW w:w="5341" w:type="dxa"/>
            <w:vAlign w:val="center"/>
          </w:tcPr>
          <w:bookmarkEnd w:id="4"/>
          <w:p w14:paraId="2E8C0A18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3BEF04" wp14:editId="324D54C1">
                  <wp:extent cx="2638800" cy="2714400"/>
                  <wp:effectExtent l="0" t="0" r="0" b="0"/>
                  <wp:docPr id="28" name="Picture 2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vs2019-uwp-hello-world-properties-larg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6C04E6" w14:textId="77777777" w:rsidR="00CA3406" w:rsidRDefault="00CA3406" w:rsidP="00EA6160">
            <w:r>
              <w:t xml:space="preserve">When the </w:t>
            </w:r>
            <w:r>
              <w:rPr>
                <w:b/>
              </w:rPr>
              <w:t>Button</w:t>
            </w:r>
            <w:r>
              <w:t xml:space="preserve"> has been added to the </w:t>
            </w:r>
            <w:r>
              <w:rPr>
                <w:b/>
              </w:rPr>
              <w:t>Design</w:t>
            </w:r>
            <w:r>
              <w:t xml:space="preserve"> View go to </w:t>
            </w:r>
            <w:r>
              <w:rPr>
                <w:b/>
              </w:rPr>
              <w:t>Properties</w:t>
            </w:r>
            <w:r>
              <w:t xml:space="preserve"> set </w:t>
            </w:r>
            <w:proofErr w:type="spellStart"/>
            <w:r>
              <w:rPr>
                <w:b/>
              </w:rPr>
              <w:t>Horizont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, </w:t>
            </w:r>
            <w:proofErr w:type="spellStart"/>
            <w:r>
              <w:rPr>
                <w:b/>
              </w:rPr>
              <w:t>Vertic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 and </w:t>
            </w:r>
            <w:r>
              <w:rPr>
                <w:b/>
              </w:rPr>
              <w:t>Content</w:t>
            </w:r>
            <w:r>
              <w:t xml:space="preserve"> to </w:t>
            </w:r>
            <w:r>
              <w:rPr>
                <w:b/>
              </w:rPr>
              <w:t>Display</w:t>
            </w:r>
          </w:p>
          <w:p w14:paraId="4404BEA6" w14:textId="77777777" w:rsidR="00CA3406" w:rsidRDefault="00CA3406" w:rsidP="00EA6160"/>
        </w:tc>
      </w:tr>
    </w:tbl>
    <w:p w14:paraId="3DE8E004" w14:textId="77777777" w:rsidR="00CA3406" w:rsidRDefault="00CA3406" w:rsidP="00CA3406">
      <w:pPr>
        <w:pStyle w:val="BlockQuote"/>
      </w:pPr>
      <w:r>
        <w:t xml:space="preserve">The </w:t>
      </w:r>
      <w:r>
        <w:rPr>
          <w:b/>
        </w:rPr>
        <w:t>Button</w:t>
      </w:r>
      <w:r>
        <w:t xml:space="preserve"> will appear in the middle of the </w:t>
      </w:r>
      <w:r>
        <w:rPr>
          <w:b/>
        </w:rPr>
        <w:t>Design</w:t>
      </w:r>
      <w:r>
        <w:t xml:space="preserve"> View with the </w:t>
      </w:r>
      <w:r>
        <w:rPr>
          <w:b/>
        </w:rPr>
        <w:t>Content</w:t>
      </w:r>
      <w:r>
        <w:t xml:space="preserve"> of </w:t>
      </w:r>
      <w:r>
        <w:rPr>
          <w:b/>
        </w:rPr>
        <w:t>Display</w:t>
      </w:r>
      <w:r>
        <w:t xml:space="preserve"> once the </w:t>
      </w:r>
      <w:r>
        <w:rPr>
          <w:b/>
        </w:rPr>
        <w:t>Properties</w:t>
      </w:r>
      <w:r>
        <w:t xml:space="preserve"> have been set correctly</w:t>
      </w:r>
    </w:p>
    <w:p w14:paraId="29E6CC53" w14:textId="77777777" w:rsidR="00CA3406" w:rsidRDefault="00CA3406" w:rsidP="00CA3406">
      <w:pPr>
        <w:pStyle w:val="Heading2"/>
      </w:pPr>
      <w:bookmarkStart w:id="5" w:name="step-6"/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170"/>
      </w:tblGrid>
      <w:tr w:rsidR="00CA3406" w14:paraId="74D9D134" w14:textId="77777777" w:rsidTr="00EA6160">
        <w:tc>
          <w:tcPr>
            <w:tcW w:w="5341" w:type="dxa"/>
            <w:vAlign w:val="center"/>
          </w:tcPr>
          <w:p w14:paraId="163961F3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B943F5" wp14:editId="6D70F1A8">
                  <wp:extent cx="2638800" cy="2714400"/>
                  <wp:effectExtent l="0" t="0" r="0" b="0"/>
                  <wp:docPr id="29" name="Picture 2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vs2019-uwp-hello-world-events-larg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26F59EE" w14:textId="77777777" w:rsidR="00CA3406" w:rsidRDefault="00CA3406" w:rsidP="00EA6160">
            <w:r>
              <w:t xml:space="preserve">While still in the </w:t>
            </w:r>
            <w:r>
              <w:rPr>
                <w:b/>
              </w:rPr>
              <w:t>Properties</w:t>
            </w:r>
            <w:r>
              <w:t xml:space="preserve"> select </w:t>
            </w:r>
            <w:r>
              <w:rPr>
                <w:b/>
              </w:rPr>
              <w:t>Events</w:t>
            </w:r>
            <w:r>
              <w:t xml:space="preserve"> and then set </w:t>
            </w:r>
            <w:r>
              <w:rPr>
                <w:b/>
              </w:rPr>
              <w:t>Click</w:t>
            </w:r>
            <w:r>
              <w:t xml:space="preserve"> to </w:t>
            </w:r>
            <w:proofErr w:type="spellStart"/>
            <w:r>
              <w:rPr>
                <w:b/>
              </w:rPr>
              <w:t>Button_Click</w:t>
            </w:r>
            <w:proofErr w:type="spellEnd"/>
            <w:r>
              <w:t xml:space="preserve"> then either double-click on the text or press Enter once that has been typed in</w:t>
            </w:r>
          </w:p>
        </w:tc>
      </w:tr>
    </w:tbl>
    <w:p w14:paraId="633BBE9C" w14:textId="77777777" w:rsidR="00CA3406" w:rsidRDefault="00CA3406" w:rsidP="00CA3406">
      <w:pPr>
        <w:pStyle w:val="Heading2"/>
      </w:pPr>
      <w:bookmarkStart w:id="6" w:name="step-7"/>
      <w:bookmarkEnd w:id="5"/>
      <w:r>
        <w:lastRenderedPageBreak/>
        <w:t>Step 7</w:t>
      </w:r>
    </w:p>
    <w:bookmarkEnd w:id="6"/>
    <w:p w14:paraId="060C574B" w14:textId="77777777" w:rsidR="00CA3406" w:rsidRDefault="00CA3406" w:rsidP="00CA3406">
      <w:r>
        <w:t xml:space="preserve">Finally, once done the </w:t>
      </w:r>
      <w:r>
        <w:rPr>
          <w:b/>
        </w:rPr>
        <w:t>Code</w:t>
      </w:r>
      <w:r>
        <w:t xml:space="preserve"> View will be </w:t>
      </w:r>
      <w:r w:rsidRPr="00A80A71">
        <w:t xml:space="preserve">displayed and inside 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 the</w:t>
      </w:r>
      <w:r>
        <w:t xml:space="preserve">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A3406" w14:paraId="456EA97E" w14:textId="77777777" w:rsidTr="00EA6160">
        <w:tc>
          <w:tcPr>
            <w:tcW w:w="10682" w:type="dxa"/>
          </w:tcPr>
          <w:p w14:paraId="227D8BF3" w14:textId="77777777" w:rsidR="00CA3406" w:rsidRPr="00F60C98" w:rsidRDefault="00CA3406" w:rsidP="00EA6160">
            <w:pPr>
              <w:pStyle w:val="SourceCode"/>
            </w:pP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_ = </w:t>
            </w:r>
            <w:r w:rsidRPr="00F60C98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60C98">
              <w:rPr>
                <w:rFonts w:ascii="Consolas" w:hAnsi="Consolas" w:cs="Consolas"/>
                <w:color w:val="000000"/>
                <w:lang w:val="en-GB"/>
              </w:rPr>
              <w:t>Windows.UI.Popups.MessageDialog</w:t>
            </w:r>
            <w:proofErr w:type="spellEnd"/>
            <w:proofErr w:type="gramEnd"/>
            <w:r w:rsidRPr="00F60C98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60C98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>).</w:t>
            </w:r>
            <w:proofErr w:type="spellStart"/>
            <w:r w:rsidRPr="00F60C98">
              <w:rPr>
                <w:rFonts w:ascii="Consolas" w:hAnsi="Consolas" w:cs="Consolas"/>
                <w:color w:val="000000"/>
                <w:lang w:val="en-GB"/>
              </w:rPr>
              <w:t>ShowAsync</w:t>
            </w:r>
            <w:proofErr w:type="spellEnd"/>
            <w:r w:rsidRPr="00F60C98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</w:tc>
      </w:tr>
    </w:tbl>
    <w:p w14:paraId="416913CD" w14:textId="77777777" w:rsidR="00CA3406" w:rsidRDefault="00CA3406" w:rsidP="00CA3406">
      <w:r w:rsidRPr="00A80A71">
        <w:t xml:space="preserve">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</w:t>
      </w:r>
      <w:r>
        <w:t xml:space="preserve"> should then appear as follows:</w:t>
      </w:r>
    </w:p>
    <w:p w14:paraId="77296ED2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private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void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Button_</w:t>
      </w:r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Click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object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sender,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RoutedEventArgs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e)</w:t>
      </w:r>
    </w:p>
    <w:p w14:paraId="0B8D55D8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{</w:t>
      </w:r>
    </w:p>
    <w:p w14:paraId="4822F425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_ =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new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Windows.UI.Popups.MessageDialog</w:t>
      </w:r>
      <w:proofErr w:type="spellEnd"/>
      <w:proofErr w:type="gram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r w:rsidRPr="0016178E">
        <w:rPr>
          <w:rFonts w:ascii="Consolas" w:hAnsi="Consolas" w:cs="Consolas"/>
          <w:color w:val="A31515"/>
          <w:sz w:val="20"/>
          <w:szCs w:val="20"/>
          <w:lang w:val="en-GB"/>
        </w:rPr>
        <w:t>"Hello World"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).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ShowAsync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);</w:t>
      </w:r>
    </w:p>
    <w:p w14:paraId="7FFCFD83" w14:textId="77777777" w:rsidR="00CA3406" w:rsidRPr="0016178E" w:rsidRDefault="00CA3406" w:rsidP="00CA3406">
      <w:pPr>
        <w:pStyle w:val="BlockQuote"/>
        <w:rPr>
          <w:rFonts w:ascii="Consolas" w:hAnsi="Consolas" w:cs="Consolas"/>
          <w:color w:val="000000"/>
          <w:sz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lang w:val="en-GB"/>
        </w:rPr>
        <w:t>}</w:t>
      </w:r>
    </w:p>
    <w:p w14:paraId="27969522" w14:textId="77777777" w:rsidR="00CA3406" w:rsidRDefault="00CA3406" w:rsidP="00CA3406">
      <w:pPr>
        <w:pStyle w:val="BlockQuote"/>
      </w:pPr>
      <w:r>
        <w:t xml:space="preserve">Clicking on the </w:t>
      </w:r>
      <w:r>
        <w:rPr>
          <w:b/>
        </w:rPr>
        <w:t>Button</w:t>
      </w:r>
      <w:r>
        <w:t xml:space="preserve"> the </w:t>
      </w:r>
      <w:r>
        <w:rPr>
          <w:b/>
        </w:rPr>
        <w:t>Event</w:t>
      </w:r>
      <w:r>
        <w:t xml:space="preserve"> of </w:t>
      </w:r>
      <w:proofErr w:type="spellStart"/>
      <w:r>
        <w:rPr>
          <w:rStyle w:val="VerbatimChar"/>
        </w:rPr>
        <w:t>Button_Click</w:t>
      </w:r>
      <w:proofErr w:type="spellEnd"/>
      <w:r>
        <w:rPr>
          <w:rStyle w:val="VerbatimChar"/>
        </w:rPr>
        <w:t>(...)</w:t>
      </w:r>
      <w:r>
        <w:t xml:space="preserve"> will be triggered and this display a </w:t>
      </w:r>
      <w:proofErr w:type="spellStart"/>
      <w:r>
        <w:rPr>
          <w:b/>
        </w:rPr>
        <w:t>MessageDialog</w:t>
      </w:r>
      <w:proofErr w:type="spellEnd"/>
      <w:r>
        <w:t xml:space="preserve"> with the Text </w:t>
      </w:r>
      <w:r>
        <w:rPr>
          <w:b/>
        </w:rPr>
        <w:t>Hello World</w:t>
      </w:r>
    </w:p>
    <w:p w14:paraId="56E40DA5" w14:textId="77777777" w:rsidR="00CA3406" w:rsidRDefault="00CA3406" w:rsidP="00CA3406">
      <w:pPr>
        <w:pStyle w:val="Heading2"/>
      </w:pPr>
      <w:bookmarkStart w:id="7" w:name="step-8"/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CA3406" w14:paraId="60F3B48D" w14:textId="77777777" w:rsidTr="00EA6160">
        <w:tc>
          <w:tcPr>
            <w:tcW w:w="5341" w:type="dxa"/>
            <w:vAlign w:val="center"/>
          </w:tcPr>
          <w:p w14:paraId="05EC5A0C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F3AA33" wp14:editId="3ED53D38">
                  <wp:extent cx="1108800" cy="230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7472F70" w14:textId="77777777" w:rsidR="00CA3406" w:rsidRDefault="00CA3406" w:rsidP="00EA6160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00626F66" w14:textId="77777777" w:rsidR="00CA3406" w:rsidRDefault="00CA3406" w:rsidP="00CA3406">
      <w:pPr>
        <w:pStyle w:val="Heading2"/>
      </w:pPr>
      <w:bookmarkStart w:id="8" w:name="step-9"/>
      <w:bookmarkEnd w:id="7"/>
      <w:r>
        <w:t>Step 9</w:t>
      </w:r>
    </w:p>
    <w:bookmarkEnd w:id="8"/>
    <w:p w14:paraId="5B585E4A" w14:textId="77777777" w:rsidR="00CA3406" w:rsidRDefault="00CA3406" w:rsidP="00CA3406">
      <w:r>
        <w:t xml:space="preserve">Once the running, you can click </w:t>
      </w:r>
      <w:r>
        <w:rPr>
          <w:b/>
        </w:rPr>
        <w:t>Display</w:t>
      </w:r>
      <w:r>
        <w:t xml:space="preserve"> to show the </w:t>
      </w:r>
      <w:proofErr w:type="spellStart"/>
      <w:r>
        <w:rPr>
          <w:b/>
        </w:rPr>
        <w:t>MessageDialog</w:t>
      </w:r>
      <w:proofErr w:type="spellEnd"/>
      <w:r>
        <w:t xml:space="preserve"> and dismiss it with </w:t>
      </w:r>
      <w:r>
        <w:rPr>
          <w:b/>
        </w:rPr>
        <w:t>Close</w:t>
      </w:r>
    </w:p>
    <w:p w14:paraId="68262C9A" w14:textId="77777777" w:rsidR="00CA3406" w:rsidRDefault="00CA3406" w:rsidP="00CA3406">
      <w:pPr>
        <w:jc w:val="center"/>
      </w:pPr>
      <w:bookmarkStart w:id="9" w:name="step-10"/>
      <w:r>
        <w:rPr>
          <w:noProof/>
        </w:rPr>
        <w:drawing>
          <wp:inline distT="0" distB="0" distL="0" distR="0" wp14:anchorId="159A6D41" wp14:editId="605E1D45">
            <wp:extent cx="4978800" cy="318240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F181" w14:textId="77777777" w:rsidR="00CA3406" w:rsidRDefault="00CA3406" w:rsidP="00CA3406">
      <w:pPr>
        <w:pStyle w:val="Heading2"/>
      </w:pPr>
      <w:r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CA3406" w14:paraId="0EE3196A" w14:textId="77777777" w:rsidTr="00EA6160">
        <w:tc>
          <w:tcPr>
            <w:tcW w:w="5341" w:type="dxa"/>
            <w:vAlign w:val="center"/>
          </w:tcPr>
          <w:bookmarkEnd w:id="9"/>
          <w:p w14:paraId="1602A860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595C4EC" wp14:editId="2DB057F2">
                  <wp:extent cx="435600" cy="298800"/>
                  <wp:effectExtent l="0" t="0" r="0" b="0"/>
                  <wp:docPr id="288" name="Picture 288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F021B6D" w14:textId="77777777" w:rsidR="00CA3406" w:rsidRDefault="00CA3406" w:rsidP="00EA6160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D2D1620" w14:textId="678B69E3" w:rsidR="007F0F76" w:rsidRPr="007F0F76" w:rsidRDefault="007F0F76" w:rsidP="007F58ED">
      <w:pPr>
        <w:tabs>
          <w:tab w:val="left" w:pos="1868"/>
        </w:tabs>
      </w:pPr>
    </w:p>
    <w:sectPr w:rsidR="007F0F76" w:rsidRPr="007F0F76" w:rsidSect="00E271D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CE841" w14:textId="77777777" w:rsidR="00132278" w:rsidRDefault="00132278" w:rsidP="00D80BAA">
      <w:pPr>
        <w:spacing w:before="0" w:after="0"/>
      </w:pPr>
      <w:r>
        <w:separator/>
      </w:r>
    </w:p>
  </w:endnote>
  <w:endnote w:type="continuationSeparator" w:id="0">
    <w:p w14:paraId="3DDB0B31" w14:textId="77777777" w:rsidR="00132278" w:rsidRDefault="00132278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95E0BA" w14:textId="77777777" w:rsidR="000620AA" w:rsidRDefault="000620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7E7B0D4" w14:textId="77777777" w:rsidR="00062BFA" w:rsidRPr="00E271D3" w:rsidRDefault="00062BFA" w:rsidP="00062BFA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800" behindDoc="0" locked="0" layoutInCell="1" allowOverlap="1" wp14:anchorId="0CE3CB65" wp14:editId="2CE48A54">
              <wp:simplePos x="0" y="0"/>
              <wp:positionH relativeFrom="column">
                <wp:posOffset>5500370</wp:posOffset>
              </wp:positionH>
              <wp:positionV relativeFrom="paragraph">
                <wp:posOffset>-62865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3</w:t>
        </w:r>
        <w:r w:rsidRPr="00E271D3">
          <w:rPr>
            <w:noProof/>
            <w:sz w:val="20"/>
            <w:szCs w:val="20"/>
          </w:rPr>
          <w:fldChar w:fldCharType="end"/>
        </w:r>
        <w:bookmarkStart w:id="10" w:name="_GoBack"/>
        <w:r>
          <w:rPr>
            <w:noProof/>
            <w:sz w:val="20"/>
            <w:szCs w:val="20"/>
          </w:rPr>
          <w:drawing>
            <wp:anchor distT="0" distB="0" distL="114300" distR="114300" simplePos="0" relativeHeight="251657728" behindDoc="0" locked="0" layoutInCell="1" allowOverlap="1" wp14:anchorId="5984A392" wp14:editId="724085E3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5080"/>
              <wp:wrapNone/>
              <wp:docPr id="294" name="Picture 294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Picture 294">
                        <a:hlinkClick r:id="rId3"/>
                      </pic:cNvPr>
                      <pic:cNvPicPr/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bookmarkEnd w:id="10" w:displacedByCustomXml="next"/>
    </w:sdtContent>
  </w:sdt>
  <w:p w14:paraId="2ABED679" w14:textId="77777777" w:rsidR="00094B3B" w:rsidRDefault="00094B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21884" w14:textId="77777777" w:rsidR="000620AA" w:rsidRDefault="000620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5E54C" w14:textId="77777777" w:rsidR="00132278" w:rsidRDefault="00132278" w:rsidP="00D80BAA">
      <w:pPr>
        <w:spacing w:before="0" w:after="0"/>
      </w:pPr>
      <w:r>
        <w:separator/>
      </w:r>
    </w:p>
  </w:footnote>
  <w:footnote w:type="continuationSeparator" w:id="0">
    <w:p w14:paraId="1EC27762" w14:textId="77777777" w:rsidR="00132278" w:rsidRDefault="00132278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A69F89" w14:textId="77777777" w:rsidR="000620AA" w:rsidRDefault="000620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11ED5" w14:textId="40234227" w:rsidR="007F0F76" w:rsidRDefault="007F0F76" w:rsidP="00D80BAA">
    <w:pPr>
      <w:pStyle w:val="Heading1"/>
    </w:pPr>
    <w:r>
      <w:t>Universal Windows Platform</w:t>
    </w:r>
    <w:r w:rsidR="005C0703">
      <w:t xml:space="preserve"> – </w:t>
    </w:r>
    <w:r>
      <w:t>Hello Worl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DAE949" w14:textId="77777777" w:rsidR="000620AA" w:rsidRDefault="00062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49C"/>
    <w:rsid w:val="000620AA"/>
    <w:rsid w:val="00062BFA"/>
    <w:rsid w:val="00077C6D"/>
    <w:rsid w:val="0008262E"/>
    <w:rsid w:val="000879C7"/>
    <w:rsid w:val="00094B3B"/>
    <w:rsid w:val="000A4CB2"/>
    <w:rsid w:val="000D2012"/>
    <w:rsid w:val="00132278"/>
    <w:rsid w:val="001375C3"/>
    <w:rsid w:val="0016178E"/>
    <w:rsid w:val="002607E5"/>
    <w:rsid w:val="00264436"/>
    <w:rsid w:val="002C2DFB"/>
    <w:rsid w:val="00340368"/>
    <w:rsid w:val="0038240A"/>
    <w:rsid w:val="003A1C4C"/>
    <w:rsid w:val="003A3AF4"/>
    <w:rsid w:val="00415FB1"/>
    <w:rsid w:val="004B0FC1"/>
    <w:rsid w:val="004D2D1B"/>
    <w:rsid w:val="004E29B3"/>
    <w:rsid w:val="00517BCC"/>
    <w:rsid w:val="00567B4E"/>
    <w:rsid w:val="00590D07"/>
    <w:rsid w:val="005A5A1C"/>
    <w:rsid w:val="005C0703"/>
    <w:rsid w:val="005C1F0C"/>
    <w:rsid w:val="00603A18"/>
    <w:rsid w:val="006400E2"/>
    <w:rsid w:val="0067158C"/>
    <w:rsid w:val="00676A18"/>
    <w:rsid w:val="00681FEC"/>
    <w:rsid w:val="00732FFE"/>
    <w:rsid w:val="00781B97"/>
    <w:rsid w:val="00784D58"/>
    <w:rsid w:val="007E61A3"/>
    <w:rsid w:val="007F0F76"/>
    <w:rsid w:val="007F58ED"/>
    <w:rsid w:val="00850A6D"/>
    <w:rsid w:val="008C46EC"/>
    <w:rsid w:val="008D6863"/>
    <w:rsid w:val="008F4252"/>
    <w:rsid w:val="008F7E75"/>
    <w:rsid w:val="00924ED7"/>
    <w:rsid w:val="009434BD"/>
    <w:rsid w:val="00973161"/>
    <w:rsid w:val="009A4801"/>
    <w:rsid w:val="009A5077"/>
    <w:rsid w:val="009E38C3"/>
    <w:rsid w:val="00A72581"/>
    <w:rsid w:val="00AB1C7A"/>
    <w:rsid w:val="00AB6262"/>
    <w:rsid w:val="00B21764"/>
    <w:rsid w:val="00B32683"/>
    <w:rsid w:val="00B86B75"/>
    <w:rsid w:val="00BC48D5"/>
    <w:rsid w:val="00C36279"/>
    <w:rsid w:val="00C426E8"/>
    <w:rsid w:val="00C77080"/>
    <w:rsid w:val="00CA3406"/>
    <w:rsid w:val="00CB5A31"/>
    <w:rsid w:val="00D5358E"/>
    <w:rsid w:val="00D80BAA"/>
    <w:rsid w:val="00DB4AB4"/>
    <w:rsid w:val="00DB4E81"/>
    <w:rsid w:val="00DF325E"/>
    <w:rsid w:val="00E271D3"/>
    <w:rsid w:val="00E315A3"/>
    <w:rsid w:val="00E52F8E"/>
    <w:rsid w:val="00E94D92"/>
    <w:rsid w:val="00EC59BB"/>
    <w:rsid w:val="00EF0AFC"/>
    <w:rsid w:val="00F2284F"/>
    <w:rsid w:val="00F60C98"/>
    <w:rsid w:val="00F62B9B"/>
    <w:rsid w:val="00F90188"/>
    <w:rsid w:val="00FB28B7"/>
    <w:rsid w:val="00FE2D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A4CB2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A4C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utorialr.com" TargetMode="External"/><Relationship Id="rId2" Type="http://schemas.openxmlformats.org/officeDocument/2006/relationships/image" Target="media/image12.png"/><Relationship Id="rId1" Type="http://schemas.openxmlformats.org/officeDocument/2006/relationships/hyperlink" Target="http://creativecommons.org/licenses/by-sa/4.0/" TargetMode="External"/><Relationship Id="rId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26T20:11:00Z</dcterms:created>
  <dcterms:modified xsi:type="dcterms:W3CDTF">2019-07-01T06:50:00Z</dcterms:modified>
</cp:coreProperties>
</file>